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tal Healthcare Property Trust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9"/>
        <w:gridCol w:w="568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973 730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Grot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italhealthcarepropert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874A4B4" w:rsidR="00661C78" w:rsidRDefault="00AB52B5">
      <w:r>
        <w:rPr>
          <w:noProof/>
        </w:rPr>
        <w:drawing>
          <wp:inline distT="0" distB="0" distL="0" distR="0" wp14:anchorId="3F6D48B5" wp14:editId="1B46714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B52B5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